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3-25"/>
      <w:r>
        <w:t xml:space="preserve">13-6. Fin del juego:</w:t>
      </w:r>
      <w:bookmarkEnd w:id="20"/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Sideways Shooter</w:t>
      </w:r>
      <w:r>
        <w:t xml:space="preserve">, lleva la cuenta del número de veces que la nave es alcanzada y del número de veces que un alien es alcanzado por la nave. Decide una condición apropiada para terminar la partida, y detén el juego cuando se produzca esta situa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31.html" TargetMode="External" /><Relationship Type="http://schemas.openxmlformats.org/officeDocument/2006/relationships/hyperlink" Id="rId24" Target="c13_32.docx" TargetMode="External" /><Relationship Type="http://schemas.openxmlformats.org/officeDocument/2006/relationships/hyperlink" Id="rId23" Target="c13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31.html" TargetMode="External" /><Relationship Type="http://schemas.openxmlformats.org/officeDocument/2006/relationships/hyperlink" Id="rId24" Target="c13_32.docx" TargetMode="External" /><Relationship Type="http://schemas.openxmlformats.org/officeDocument/2006/relationships/hyperlink" Id="rId23" Target="c13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0Z</dcterms:created>
  <dcterms:modified xsi:type="dcterms:W3CDTF">2024-02-28T0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